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5087A" w14:textId="77777777" w:rsidR="00273070" w:rsidRPr="00EC27F0" w:rsidRDefault="00273070" w:rsidP="00EC27F0">
      <w:pPr>
        <w:spacing w:after="0" w:line="240" w:lineRule="auto"/>
        <w:jc w:val="both"/>
        <w:rPr>
          <w:rFonts w:cstheme="minorHAnsi"/>
          <w:szCs w:val="24"/>
        </w:rPr>
      </w:pPr>
    </w:p>
    <w:p w14:paraId="145C5C31" w14:textId="6ACCC525" w:rsidR="00273070" w:rsidRPr="00EC27F0" w:rsidRDefault="00273070" w:rsidP="001259C7">
      <w:pPr>
        <w:jc w:val="center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 xml:space="preserve">Program: </w:t>
      </w:r>
      <w:r w:rsidR="00C770D4" w:rsidRPr="00EC27F0">
        <w:rPr>
          <w:rFonts w:cstheme="minorHAnsi"/>
          <w:szCs w:val="24"/>
        </w:rPr>
        <w:t xml:space="preserve">BE </w:t>
      </w:r>
      <w:r w:rsidR="007249A5" w:rsidRPr="00EC27F0">
        <w:rPr>
          <w:rFonts w:cstheme="minorHAnsi"/>
          <w:szCs w:val="24"/>
        </w:rPr>
        <w:t>Mechanical</w:t>
      </w:r>
      <w:r w:rsidRPr="00EC27F0">
        <w:rPr>
          <w:rFonts w:cstheme="minorHAnsi"/>
          <w:szCs w:val="24"/>
        </w:rPr>
        <w:t xml:space="preserve"> Engineering</w:t>
      </w:r>
    </w:p>
    <w:p w14:paraId="3649861D" w14:textId="2699F19D" w:rsidR="00273070" w:rsidRPr="00EC27F0" w:rsidRDefault="00273070" w:rsidP="001259C7">
      <w:pPr>
        <w:jc w:val="center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>Curriculum Scheme: Revised 2012</w:t>
      </w:r>
    </w:p>
    <w:p w14:paraId="3DAAD6DC" w14:textId="4CB40EDB" w:rsidR="00273070" w:rsidRPr="00EC27F0" w:rsidRDefault="00273070" w:rsidP="001259C7">
      <w:pPr>
        <w:jc w:val="center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 xml:space="preserve">Examination: </w:t>
      </w:r>
      <w:r w:rsidR="007249A5" w:rsidRPr="00EC27F0">
        <w:rPr>
          <w:rFonts w:cstheme="minorHAnsi"/>
          <w:b/>
          <w:bCs/>
          <w:szCs w:val="24"/>
        </w:rPr>
        <w:t>Final</w:t>
      </w:r>
      <w:r w:rsidRPr="00EC27F0">
        <w:rPr>
          <w:rFonts w:cstheme="minorHAnsi"/>
          <w:szCs w:val="24"/>
        </w:rPr>
        <w:t xml:space="preserve"> Year </w:t>
      </w:r>
      <w:r w:rsidR="005704AA" w:rsidRPr="00EC27F0">
        <w:rPr>
          <w:rFonts w:cstheme="minorHAnsi"/>
          <w:szCs w:val="24"/>
        </w:rPr>
        <w:t>S</w:t>
      </w:r>
      <w:r w:rsidRPr="00EC27F0">
        <w:rPr>
          <w:rFonts w:cstheme="minorHAnsi"/>
          <w:szCs w:val="24"/>
        </w:rPr>
        <w:t>em</w:t>
      </w:r>
      <w:r w:rsidR="005704AA" w:rsidRPr="00EC27F0">
        <w:rPr>
          <w:rFonts w:cstheme="minorHAnsi"/>
          <w:szCs w:val="24"/>
        </w:rPr>
        <w:t>ester</w:t>
      </w:r>
      <w:r w:rsidRPr="00EC27F0">
        <w:rPr>
          <w:rFonts w:cstheme="minorHAnsi"/>
          <w:szCs w:val="24"/>
        </w:rPr>
        <w:t xml:space="preserve"> </w:t>
      </w:r>
      <w:r w:rsidRPr="00EC27F0">
        <w:rPr>
          <w:rFonts w:cstheme="minorHAnsi"/>
          <w:b/>
          <w:bCs/>
          <w:szCs w:val="24"/>
        </w:rPr>
        <w:t>VI</w:t>
      </w:r>
      <w:r w:rsidR="007249A5" w:rsidRPr="00EC27F0">
        <w:rPr>
          <w:rFonts w:cstheme="minorHAnsi"/>
          <w:b/>
          <w:bCs/>
          <w:szCs w:val="24"/>
        </w:rPr>
        <w:t>I</w:t>
      </w:r>
    </w:p>
    <w:p w14:paraId="75A49B23" w14:textId="0CC7F7EC" w:rsidR="00273070" w:rsidRPr="00EC27F0" w:rsidRDefault="005704AA" w:rsidP="001259C7">
      <w:pPr>
        <w:jc w:val="center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>Course Code</w:t>
      </w:r>
      <w:r w:rsidR="00AD4FD3" w:rsidRPr="00EC27F0">
        <w:rPr>
          <w:rFonts w:cstheme="minorHAnsi"/>
          <w:szCs w:val="24"/>
        </w:rPr>
        <w:t xml:space="preserve">: </w:t>
      </w:r>
      <w:r w:rsidR="007249A5" w:rsidRPr="00EC27F0">
        <w:rPr>
          <w:rFonts w:cstheme="minorHAnsi"/>
          <w:b/>
          <w:bCs/>
          <w:color w:val="000000"/>
          <w:szCs w:val="24"/>
          <w:bdr w:val="none" w:sz="0" w:space="0" w:color="auto" w:frame="1"/>
        </w:rPr>
        <w:t>MEC70</w:t>
      </w:r>
      <w:r w:rsidR="00A062D7" w:rsidRPr="00EC27F0">
        <w:rPr>
          <w:rFonts w:cstheme="minorHAnsi"/>
          <w:b/>
          <w:bCs/>
          <w:color w:val="000000"/>
          <w:szCs w:val="24"/>
          <w:bdr w:val="none" w:sz="0" w:space="0" w:color="auto" w:frame="1"/>
        </w:rPr>
        <w:t>4</w:t>
      </w:r>
      <w:r w:rsidR="007249A5" w:rsidRPr="00EC27F0">
        <w:rPr>
          <w:rFonts w:cstheme="minorHAnsi"/>
          <w:b/>
          <w:bCs/>
          <w:color w:val="000000"/>
          <w:szCs w:val="24"/>
          <w:bdr w:val="none" w:sz="0" w:space="0" w:color="auto" w:frame="1"/>
        </w:rPr>
        <w:t xml:space="preserve"> </w:t>
      </w:r>
      <w:r w:rsidR="00AD4FD3" w:rsidRPr="00EC27F0">
        <w:rPr>
          <w:rFonts w:cstheme="minorHAnsi"/>
          <w:szCs w:val="24"/>
        </w:rPr>
        <w:t>an</w:t>
      </w:r>
      <w:r w:rsidRPr="00EC27F0">
        <w:rPr>
          <w:rFonts w:cstheme="minorHAnsi"/>
          <w:szCs w:val="24"/>
        </w:rPr>
        <w:t xml:space="preserve">d Course Name: </w:t>
      </w:r>
      <w:r w:rsidR="00A062D7" w:rsidRPr="00EC27F0">
        <w:rPr>
          <w:rFonts w:cstheme="minorHAnsi"/>
          <w:b/>
          <w:bCs/>
          <w:szCs w:val="24"/>
        </w:rPr>
        <w:t>PPC</w:t>
      </w:r>
    </w:p>
    <w:p w14:paraId="419A3ED0" w14:textId="7E43CEE2" w:rsidR="001454D2" w:rsidRPr="00EC27F0" w:rsidRDefault="001454D2" w:rsidP="001259C7">
      <w:pPr>
        <w:jc w:val="both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>Time: 1 hour                                                                                                                           Max. Marks: 50</w:t>
      </w:r>
    </w:p>
    <w:p w14:paraId="65B6F181" w14:textId="6E7ED161" w:rsidR="00BF0012" w:rsidRPr="00EC27F0" w:rsidRDefault="00AD4FD3" w:rsidP="001259C7">
      <w:pPr>
        <w:jc w:val="both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 xml:space="preserve">============================================================================== </w:t>
      </w:r>
    </w:p>
    <w:p w14:paraId="114E802D" w14:textId="4A47E684" w:rsidR="00033A6F" w:rsidRPr="00EC27F0" w:rsidRDefault="00033A6F" w:rsidP="001259C7">
      <w:pPr>
        <w:jc w:val="both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>=============================================================================</w:t>
      </w:r>
      <w:r w:rsidR="00A062D7" w:rsidRPr="00EC27F0">
        <w:rPr>
          <w:rFonts w:cstheme="minorHAnsi"/>
          <w:szCs w:val="24"/>
        </w:rPr>
        <w:t>=</w:t>
      </w:r>
      <w:r w:rsidRPr="00EC27F0">
        <w:rPr>
          <w:rFonts w:cstheme="minorHAnsi"/>
          <w:szCs w:val="24"/>
        </w:rPr>
        <w:t xml:space="preserve"> </w:t>
      </w:r>
    </w:p>
    <w:p w14:paraId="50062B02" w14:textId="17DA2D91" w:rsidR="00C770D4" w:rsidRPr="00EC27F0" w:rsidRDefault="00033A6F" w:rsidP="001259C7">
      <w:pPr>
        <w:jc w:val="both"/>
        <w:rPr>
          <w:rFonts w:cstheme="minorHAnsi"/>
          <w:szCs w:val="24"/>
        </w:rPr>
      </w:pPr>
      <w:r w:rsidRPr="00EC27F0">
        <w:rPr>
          <w:rFonts w:cstheme="minorHAnsi"/>
          <w:szCs w:val="24"/>
        </w:rPr>
        <w:t xml:space="preserve">Note to the </w:t>
      </w:r>
      <w:r w:rsidR="003A6C62" w:rsidRPr="00EC27F0">
        <w:rPr>
          <w:rFonts w:cstheme="minorHAnsi"/>
          <w:szCs w:val="24"/>
        </w:rPr>
        <w:t>students: -</w:t>
      </w:r>
      <w:r w:rsidRPr="00EC27F0">
        <w:rPr>
          <w:rFonts w:cstheme="minorHAnsi"/>
          <w:szCs w:val="24"/>
        </w:rPr>
        <w:t xml:space="preserve"> All </w:t>
      </w:r>
      <w:r w:rsidR="007200EA" w:rsidRPr="00EC27F0">
        <w:rPr>
          <w:rFonts w:cstheme="minorHAnsi"/>
          <w:szCs w:val="24"/>
        </w:rPr>
        <w:t xml:space="preserve">the </w:t>
      </w:r>
      <w:r w:rsidRPr="00EC27F0">
        <w:rPr>
          <w:rFonts w:cstheme="minorHAnsi"/>
          <w:szCs w:val="24"/>
        </w:rPr>
        <w:t xml:space="preserve">Questions are compulsory and carry equal </w:t>
      </w:r>
      <w:r w:rsidR="00EC27F0" w:rsidRPr="00EC27F0">
        <w:rPr>
          <w:rFonts w:cstheme="minorHAnsi"/>
          <w:szCs w:val="24"/>
        </w:rPr>
        <w:t>marks.</w:t>
      </w:r>
      <w:r w:rsidRPr="00EC27F0">
        <w:rPr>
          <w:rFonts w:cstheme="minorHAnsi"/>
          <w:szCs w:val="24"/>
        </w:rPr>
        <w:t xml:space="preserve">      </w:t>
      </w:r>
    </w:p>
    <w:tbl>
      <w:tblPr>
        <w:tblW w:w="9600" w:type="dxa"/>
        <w:tblLook w:val="04A0" w:firstRow="1" w:lastRow="0" w:firstColumn="1" w:lastColumn="0" w:noHBand="0" w:noVBand="1"/>
      </w:tblPr>
      <w:tblGrid>
        <w:gridCol w:w="1345"/>
        <w:gridCol w:w="8255"/>
      </w:tblGrid>
      <w:tr w:rsidR="008618D6" w:rsidRPr="00EC27F0" w14:paraId="42918F1F" w14:textId="77777777" w:rsidTr="008618D6">
        <w:trPr>
          <w:trHeight w:val="57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BEF0B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.</w:t>
            </w:r>
          </w:p>
        </w:tc>
        <w:tc>
          <w:tcPr>
            <w:tcW w:w="8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25FE16" w14:textId="268837AC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 strategy which aims to produce the maximum amount of goods at</w:t>
            </w:r>
            <w:r w:rsidR="009530A4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the </w:t>
            </w:r>
            <w:r w:rsidR="009530A4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owest possible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price is called</w:t>
            </w:r>
          </w:p>
        </w:tc>
      </w:tr>
      <w:tr w:rsidR="008618D6" w:rsidRPr="00EC27F0" w14:paraId="09C6220C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2C7F4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0A5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roduction orientation</w:t>
            </w:r>
          </w:p>
        </w:tc>
      </w:tr>
      <w:tr w:rsidR="008618D6" w:rsidRPr="00EC27F0" w14:paraId="078D1881" w14:textId="77777777" w:rsidTr="008618D6">
        <w:trPr>
          <w:trHeight w:val="312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14E9D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DCB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elling orientation</w:t>
            </w:r>
          </w:p>
        </w:tc>
      </w:tr>
      <w:tr w:rsidR="008618D6" w:rsidRPr="00EC27F0" w14:paraId="6892B61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F1B82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3496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ocietal marketing</w:t>
            </w:r>
          </w:p>
        </w:tc>
      </w:tr>
      <w:tr w:rsidR="008618D6" w:rsidRPr="00EC27F0" w14:paraId="47026CB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60CF3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9A38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ost orientation</w:t>
            </w:r>
          </w:p>
        </w:tc>
      </w:tr>
      <w:tr w:rsidR="008618D6" w:rsidRPr="00EC27F0" w14:paraId="120F4B2E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2AFE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32CE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77199A" w:rsidRPr="00EC27F0" w14:paraId="05D3C559" w14:textId="77777777" w:rsidTr="002D2D18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C3D755" w14:textId="77777777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2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28DDDA" w14:textId="4B2D2960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9E2B4D">
              <w:t>The cost of insurance and taxes are included in</w:t>
            </w:r>
          </w:p>
        </w:tc>
      </w:tr>
      <w:tr w:rsidR="0077199A" w:rsidRPr="00EC27F0" w14:paraId="2B1DF242" w14:textId="77777777" w:rsidTr="002D2D18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468FF2" w14:textId="77777777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0CFBA0" w14:textId="756FA6F9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9E2B4D">
              <w:t>Cost of ordering</w:t>
            </w:r>
          </w:p>
        </w:tc>
      </w:tr>
      <w:tr w:rsidR="0077199A" w:rsidRPr="00EC27F0" w14:paraId="462F6535" w14:textId="77777777" w:rsidTr="002D2D18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E38C3E" w14:textId="77777777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87FE30" w14:textId="71D7BBE1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9E2B4D">
              <w:t>Set up cost</w:t>
            </w:r>
          </w:p>
        </w:tc>
      </w:tr>
      <w:tr w:rsidR="0077199A" w:rsidRPr="00EC27F0" w14:paraId="6B699FEC" w14:textId="77777777" w:rsidTr="002D2D18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4A8011" w14:textId="77777777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FCF88" w14:textId="13DBBEB9" w:rsidR="0077199A" w:rsidRPr="0077199A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77199A">
              <w:t>Inventory carrying cost</w:t>
            </w:r>
          </w:p>
        </w:tc>
      </w:tr>
      <w:tr w:rsidR="0077199A" w:rsidRPr="00EC27F0" w14:paraId="067E04EC" w14:textId="77777777" w:rsidTr="002D2D18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2902F7" w14:textId="77777777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639CAB" w14:textId="0C9881AA" w:rsidR="0077199A" w:rsidRPr="00EC27F0" w:rsidRDefault="0077199A" w:rsidP="0077199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9E2B4D">
              <w:t>Cost of shortages</w:t>
            </w:r>
          </w:p>
        </w:tc>
      </w:tr>
      <w:tr w:rsidR="008618D6" w:rsidRPr="00EC27F0" w14:paraId="2797FFF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8F791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48F3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070B992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4444C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3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0800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he reorder point formula is</w:t>
            </w:r>
          </w:p>
        </w:tc>
      </w:tr>
      <w:tr w:rsidR="008618D6" w:rsidRPr="00EC27F0" w14:paraId="5AAFB02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FF517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574A" w14:textId="29B66FA1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Maximum usage(D)*maximum lead </w:t>
            </w:r>
            <w:r w:rsidR="00EC27F0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ime (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T) D*LT</w:t>
            </w:r>
          </w:p>
        </w:tc>
      </w:tr>
      <w:tr w:rsidR="008618D6" w:rsidRPr="00EC27F0" w14:paraId="47652AA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050B1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BCD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verage usage*Lead time</w:t>
            </w:r>
          </w:p>
        </w:tc>
      </w:tr>
      <w:tr w:rsidR="008618D6" w:rsidRPr="00EC27F0" w14:paraId="1D660B4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21FD4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E072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Economic order quantity*lead time</w:t>
            </w:r>
          </w:p>
        </w:tc>
      </w:tr>
      <w:tr w:rsidR="008618D6" w:rsidRPr="00EC27F0" w14:paraId="59217B0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CBC35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2AA7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ocietal marketing</w:t>
            </w:r>
          </w:p>
        </w:tc>
      </w:tr>
      <w:tr w:rsidR="008618D6" w:rsidRPr="00EC27F0" w14:paraId="3710A72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78B9E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13D1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0F8407F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E8F47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4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7FBC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he ability of manufacturing to produce goods and services is called</w:t>
            </w:r>
          </w:p>
        </w:tc>
      </w:tr>
      <w:tr w:rsidR="008618D6" w:rsidRPr="00EC27F0" w14:paraId="4DD1F15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3291C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F739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cheduling</w:t>
            </w:r>
          </w:p>
        </w:tc>
      </w:tr>
      <w:tr w:rsidR="008618D6" w:rsidRPr="00EC27F0" w14:paraId="4CC1BAB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25A5F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D20D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roduction planning</w:t>
            </w:r>
          </w:p>
        </w:tc>
      </w:tr>
      <w:tr w:rsidR="008618D6" w:rsidRPr="00EC27F0" w14:paraId="2D516D0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24B37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5531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apacity</w:t>
            </w:r>
          </w:p>
        </w:tc>
      </w:tr>
      <w:tr w:rsidR="008618D6" w:rsidRPr="00EC27F0" w14:paraId="04CE44D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D1618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6DDF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Routing</w:t>
            </w:r>
          </w:p>
        </w:tc>
      </w:tr>
      <w:tr w:rsidR="008618D6" w:rsidRPr="00EC27F0" w14:paraId="531A9E72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3CC7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7BB5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33776500" w14:textId="77777777" w:rsidTr="008618D6">
        <w:trPr>
          <w:trHeight w:val="576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3D4AE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5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FC222" w14:textId="14A3626D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_______ is the amount of materials necessary to support production</w:t>
            </w:r>
            <w:r w:rsidR="00EC27F0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f the</w:t>
            </w:r>
            <w:r w:rsid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require output in the next higher level in the bill of material?</w:t>
            </w:r>
          </w:p>
        </w:tc>
      </w:tr>
      <w:tr w:rsidR="008618D6" w:rsidRPr="00EC27F0" w14:paraId="5FCD8D1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6A71E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FF6D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lanning horizon</w:t>
            </w:r>
          </w:p>
        </w:tc>
      </w:tr>
      <w:tr w:rsidR="008618D6" w:rsidRPr="00EC27F0" w14:paraId="54115A5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AA964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4035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vailable to promise</w:t>
            </w:r>
          </w:p>
        </w:tc>
      </w:tr>
      <w:tr w:rsidR="008618D6" w:rsidRPr="00EC27F0" w14:paraId="7FB2335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C4138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ECE6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Net required</w:t>
            </w:r>
          </w:p>
        </w:tc>
      </w:tr>
      <w:tr w:rsidR="008618D6" w:rsidRPr="00EC27F0" w14:paraId="09F5C30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697C1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A10D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Gross required</w:t>
            </w:r>
          </w:p>
        </w:tc>
      </w:tr>
      <w:tr w:rsidR="008618D6" w:rsidRPr="00EC27F0" w14:paraId="1E6DD670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7CE1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A2D6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1E8A890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C85BB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6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3F4FD" w14:textId="4164F4FA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The routing function in a production </w:t>
            </w:r>
            <w:r w:rsidR="00EC27F0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ystem design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is concerned with</w:t>
            </w:r>
          </w:p>
        </w:tc>
      </w:tr>
      <w:tr w:rsidR="008618D6" w:rsidRPr="00EC27F0" w14:paraId="39D0C64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B7491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B49F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anpower utilization</w:t>
            </w:r>
          </w:p>
        </w:tc>
      </w:tr>
      <w:tr w:rsidR="008618D6" w:rsidRPr="00EC27F0" w14:paraId="42C6B17B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531A7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BE39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uality assurance of the product</w:t>
            </w:r>
          </w:p>
        </w:tc>
      </w:tr>
      <w:tr w:rsidR="008618D6" w:rsidRPr="00EC27F0" w14:paraId="1420864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939A2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E3F5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achine utilization</w:t>
            </w:r>
          </w:p>
        </w:tc>
      </w:tr>
      <w:tr w:rsidR="008618D6" w:rsidRPr="00EC27F0" w14:paraId="36A3FE42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CD43C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lastRenderedPageBreak/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E73F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mizing material flow through the plant</w:t>
            </w:r>
          </w:p>
        </w:tc>
      </w:tr>
      <w:tr w:rsidR="008618D6" w:rsidRPr="00EC27F0" w14:paraId="281A852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5E0BE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BACA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4F65336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736C9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7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95F2E" w14:textId="59371FB0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In the given formula of </w:t>
            </w:r>
            <w:r w:rsidR="00EC27F0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EOQ</w:t>
            </w:r>
            <w:r w:rsid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that is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</w:t>
            </w:r>
            <w:bookmarkStart w:id="0" w:name="_GoBack"/>
            <w:r w:rsidR="005470E5" w:rsidRPr="005470E5">
              <w:rPr>
                <w:rFonts w:eastAsia="Times New Roman" w:cstheme="minorHAnsi"/>
                <w:color w:val="000000"/>
                <w:szCs w:val="24"/>
                <w:vertAlign w:val="superscript"/>
                <w:lang w:bidi="hi-IN"/>
              </w:rPr>
              <w:t>2</w:t>
            </w:r>
            <w:bookmarkEnd w:id="0"/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=2AO/</w:t>
            </w:r>
            <w:proofErr w:type="spellStart"/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ic</w:t>
            </w:r>
            <w:proofErr w:type="spellEnd"/>
            <w:r w:rsid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, </w:t>
            </w:r>
            <w:r w:rsidR="00EC27F0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the A stands for   </w:t>
            </w:r>
          </w:p>
        </w:tc>
      </w:tr>
      <w:tr w:rsidR="008618D6" w:rsidRPr="00EC27F0" w14:paraId="323D750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71485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0F03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vailable inventory</w:t>
            </w:r>
          </w:p>
        </w:tc>
      </w:tr>
      <w:tr w:rsidR="008618D6" w:rsidRPr="00EC27F0" w14:paraId="3DE821E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BF8D1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3CB3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 class of inventory</w:t>
            </w:r>
          </w:p>
        </w:tc>
      </w:tr>
      <w:tr w:rsidR="008618D6" w:rsidRPr="00EC27F0" w14:paraId="7B5068D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69466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DB83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nnual demand of inventory</w:t>
            </w:r>
          </w:p>
        </w:tc>
      </w:tr>
      <w:tr w:rsidR="008618D6" w:rsidRPr="00EC27F0" w14:paraId="48569D64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D425E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DEDC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rrived inventory</w:t>
            </w:r>
          </w:p>
        </w:tc>
      </w:tr>
      <w:tr w:rsidR="008618D6" w:rsidRPr="00EC27F0" w14:paraId="0B5414F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0D97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3D01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5492B0D0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B4601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8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7BDA2" w14:textId="10FD1C66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In the given formula of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EOQ, the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O stands for Q</w:t>
            </w:r>
            <w:r w:rsidR="005470E5" w:rsidRPr="005470E5">
              <w:rPr>
                <w:rFonts w:eastAsia="Times New Roman" w:cstheme="minorHAnsi"/>
                <w:color w:val="000000"/>
                <w:szCs w:val="24"/>
                <w:vertAlign w:val="superscript"/>
                <w:lang w:bidi="hi-IN"/>
              </w:rPr>
              <w:t>2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=2AO/</w:t>
            </w:r>
            <w:proofErr w:type="spellStart"/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ic</w:t>
            </w:r>
            <w:proofErr w:type="spellEnd"/>
          </w:p>
        </w:tc>
      </w:tr>
      <w:tr w:rsidR="008618D6" w:rsidRPr="00EC27F0" w14:paraId="6C8870BC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9607E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A422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rdering cost</w:t>
            </w:r>
          </w:p>
        </w:tc>
      </w:tr>
      <w:tr w:rsidR="008618D6" w:rsidRPr="00EC27F0" w14:paraId="6817371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59E0B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DE502" w14:textId="28BB9EA1" w:rsidR="008618D6" w:rsidRPr="00EC27F0" w:rsidRDefault="00714D81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arrying</w:t>
            </w:r>
            <w:r w:rsidR="008618D6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cost</w:t>
            </w:r>
          </w:p>
        </w:tc>
      </w:tr>
      <w:tr w:rsidR="008618D6" w:rsidRPr="00EC27F0" w14:paraId="7F7A91A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AA7F5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4401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riginal inventory</w:t>
            </w:r>
          </w:p>
        </w:tc>
      </w:tr>
      <w:tr w:rsidR="008618D6" w:rsidRPr="00EC27F0" w14:paraId="17C5AC4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31DC6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037B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verstock inventory</w:t>
            </w:r>
          </w:p>
        </w:tc>
      </w:tr>
      <w:tr w:rsidR="008618D6" w:rsidRPr="00EC27F0" w14:paraId="3EBF6EE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F59B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0A7B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00E97FE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0E4FC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9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7B0E1" w14:textId="3DC4F9FE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In ABC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nalysis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,</w:t>
            </w:r>
            <w:r w:rsidR="00714D81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which class of items are generally large in number </w:t>
            </w:r>
          </w:p>
        </w:tc>
      </w:tr>
      <w:tr w:rsidR="008618D6" w:rsidRPr="00EC27F0" w14:paraId="3C658A8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DD9F4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4747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</w:t>
            </w:r>
          </w:p>
        </w:tc>
      </w:tr>
      <w:tr w:rsidR="008618D6" w:rsidRPr="00EC27F0" w14:paraId="6447F35C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805E8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8595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B</w:t>
            </w:r>
          </w:p>
        </w:tc>
      </w:tr>
      <w:tr w:rsidR="008618D6" w:rsidRPr="00EC27F0" w14:paraId="34CC8AE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4FF65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9A93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</w:t>
            </w:r>
          </w:p>
        </w:tc>
      </w:tr>
      <w:tr w:rsidR="008618D6" w:rsidRPr="00EC27F0" w14:paraId="073B1CF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F8978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AF6C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D</w:t>
            </w:r>
          </w:p>
        </w:tc>
      </w:tr>
      <w:tr w:rsidR="008618D6" w:rsidRPr="00EC27F0" w14:paraId="05AD260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331A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4D28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2825D88D" w14:textId="77777777" w:rsidTr="008618D6">
        <w:trPr>
          <w:trHeight w:val="576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982EE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0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D6B9B" w14:textId="701DE71D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Determining the need for labor,</w:t>
            </w:r>
            <w:r w:rsidR="00714D81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achine,</w:t>
            </w:r>
            <w:r w:rsidR="00714D81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hysical resources to meet the production objectives of the firm is called as</w:t>
            </w:r>
          </w:p>
        </w:tc>
      </w:tr>
      <w:tr w:rsidR="008618D6" w:rsidRPr="00EC27F0" w14:paraId="625F735C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F1586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8AC8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roduction control</w:t>
            </w:r>
          </w:p>
        </w:tc>
      </w:tr>
      <w:tr w:rsidR="008618D6" w:rsidRPr="00EC27F0" w14:paraId="5A0E3020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D972B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32F6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roduction planning</w:t>
            </w:r>
          </w:p>
        </w:tc>
      </w:tr>
      <w:tr w:rsidR="008618D6" w:rsidRPr="00EC27F0" w14:paraId="091177C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5924E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96D4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apacity planning</w:t>
            </w:r>
          </w:p>
        </w:tc>
      </w:tr>
      <w:tr w:rsidR="008618D6" w:rsidRPr="00EC27F0" w14:paraId="14C40EF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2D28B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03D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riginal inventory</w:t>
            </w:r>
          </w:p>
        </w:tc>
      </w:tr>
      <w:tr w:rsidR="008618D6" w:rsidRPr="00EC27F0" w14:paraId="5A99E6D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F508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2393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4145D5D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38D93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1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AF8E" w14:textId="6ADC714B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What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easure is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used as performance criteria for production planning and control system?</w:t>
            </w:r>
          </w:p>
        </w:tc>
      </w:tr>
      <w:tr w:rsidR="008618D6" w:rsidRPr="00EC27F0" w14:paraId="2249A42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29919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32AB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ercent time of meeting delivery promises</w:t>
            </w:r>
          </w:p>
        </w:tc>
      </w:tr>
      <w:tr w:rsidR="008618D6" w:rsidRPr="00EC27F0" w14:paraId="3501FBC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2BAD4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29A2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Delivery of lead time</w:t>
            </w:r>
          </w:p>
        </w:tc>
      </w:tr>
      <w:tr w:rsidR="008618D6" w:rsidRPr="00EC27F0" w14:paraId="2EEBCBD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24E12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D6EAE" w14:textId="0039FE03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Number of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expeditors</w:t>
            </w:r>
          </w:p>
        </w:tc>
      </w:tr>
      <w:tr w:rsidR="008618D6" w:rsidRPr="00EC27F0" w14:paraId="4B78B3F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F7237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930F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roduction planning</w:t>
            </w:r>
          </w:p>
        </w:tc>
      </w:tr>
      <w:tr w:rsidR="008618D6" w:rsidRPr="00EC27F0" w14:paraId="0C83E89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E1B1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16EC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2FECDEC2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7DCA8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2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FA4A9" w14:textId="63C3DB0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In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PM,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the cost slope is determined by</w:t>
            </w:r>
          </w:p>
        </w:tc>
      </w:tr>
      <w:tr w:rsidR="008618D6" w:rsidRPr="00EC27F0" w14:paraId="64AB51A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2A798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489E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rash cost/Normal cost</w:t>
            </w:r>
          </w:p>
        </w:tc>
      </w:tr>
      <w:tr w:rsidR="008618D6" w:rsidRPr="00EC27F0" w14:paraId="590E63F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68AC1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DE2B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rash cost-Normal cost)/(Normal time-Crash time</w:t>
            </w:r>
          </w:p>
        </w:tc>
      </w:tr>
      <w:tr w:rsidR="008618D6" w:rsidRPr="00EC27F0" w14:paraId="6E51024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1DAF0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0978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Normal cost/crash cost</w:t>
            </w:r>
          </w:p>
        </w:tc>
      </w:tr>
      <w:tr w:rsidR="008618D6" w:rsidRPr="00EC27F0" w14:paraId="7632E7E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D17CD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01C1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Normal cost-Crash time)/(Normal cost-Crash time</w:t>
            </w:r>
          </w:p>
        </w:tc>
      </w:tr>
      <w:tr w:rsidR="008618D6" w:rsidRPr="00EC27F0" w14:paraId="31C0A2C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7C70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912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62DF62CB" w14:textId="77777777" w:rsidTr="008618D6">
        <w:trPr>
          <w:trHeight w:val="576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31529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3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9F0F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he method of finding an initial solution based upon opportunity costs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br/>
              <w:t xml:space="preserve"> is called___________</w:t>
            </w:r>
          </w:p>
        </w:tc>
      </w:tr>
      <w:tr w:rsidR="008618D6" w:rsidRPr="00EC27F0" w14:paraId="6044B4B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DDDED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A907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Northwest corner rule</w:t>
            </w:r>
          </w:p>
        </w:tc>
      </w:tr>
      <w:tr w:rsidR="008618D6" w:rsidRPr="00EC27F0" w14:paraId="6AEB7DCE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D6A78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4C878" w14:textId="02F35A2B" w:rsidR="008618D6" w:rsidRPr="00EC27F0" w:rsidRDefault="00714D81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Vogel’s</w:t>
            </w:r>
            <w:r w:rsidR="008618D6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approximation</w:t>
            </w:r>
          </w:p>
        </w:tc>
      </w:tr>
      <w:tr w:rsidR="008618D6" w:rsidRPr="00EC27F0" w14:paraId="0DC2D7A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463C5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60D8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Johnsons theorem</w:t>
            </w:r>
          </w:p>
        </w:tc>
      </w:tr>
      <w:tr w:rsidR="008618D6" w:rsidRPr="00EC27F0" w14:paraId="7F70103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D7FE0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A378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Floods technique</w:t>
            </w:r>
          </w:p>
        </w:tc>
      </w:tr>
      <w:tr w:rsidR="008618D6" w:rsidRPr="00EC27F0" w14:paraId="61F9E6E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B5C0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68C8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6FDFD50B" w14:textId="77777777" w:rsidTr="008618D6">
        <w:trPr>
          <w:trHeight w:val="576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1C90F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4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284DD" w14:textId="6B2BB30D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________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ccurs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when the number of occupied squares is less than the number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br/>
              <w:t xml:space="preserve">of  rows plus </w:t>
            </w:r>
          </w:p>
        </w:tc>
      </w:tr>
      <w:tr w:rsidR="008618D6" w:rsidRPr="00EC27F0" w14:paraId="1C9B199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FD012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12BD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degeneracy</w:t>
            </w:r>
          </w:p>
        </w:tc>
      </w:tr>
      <w:tr w:rsidR="008618D6" w:rsidRPr="00EC27F0" w14:paraId="30C1E6B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318AD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lastRenderedPageBreak/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799B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Infeasibility</w:t>
            </w:r>
          </w:p>
        </w:tc>
      </w:tr>
      <w:tr w:rsidR="008618D6" w:rsidRPr="00EC27F0" w14:paraId="0CC9B7E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BDBCE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48E0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Unboundedness</w:t>
            </w:r>
          </w:p>
        </w:tc>
      </w:tr>
      <w:tr w:rsidR="008618D6" w:rsidRPr="00EC27F0" w14:paraId="56BFFA82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9FE69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DFD0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Unbalance</w:t>
            </w:r>
          </w:p>
        </w:tc>
      </w:tr>
      <w:tr w:rsidR="008618D6" w:rsidRPr="00EC27F0" w14:paraId="15D5C87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A43B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3977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39C87201" w14:textId="77777777" w:rsidTr="008618D6">
        <w:trPr>
          <w:trHeight w:val="576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77F46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5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76989" w14:textId="5B65A16A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The solution of a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ransportation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problem with 'M' rows &amp; 'N' columns is feasible if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br/>
              <w:t xml:space="preserve">number of positive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llocations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are </w:t>
            </w:r>
          </w:p>
        </w:tc>
      </w:tr>
      <w:tr w:rsidR="008618D6" w:rsidRPr="00EC27F0" w14:paraId="57DB94E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CA63E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7A96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+N</w:t>
            </w:r>
          </w:p>
        </w:tc>
      </w:tr>
      <w:tr w:rsidR="008618D6" w:rsidRPr="00EC27F0" w14:paraId="4588830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EB9D9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9442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*N</w:t>
            </w:r>
          </w:p>
        </w:tc>
      </w:tr>
      <w:tr w:rsidR="008618D6" w:rsidRPr="00EC27F0" w14:paraId="4618DBE4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169A8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1F1D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+N-1</w:t>
            </w:r>
          </w:p>
        </w:tc>
      </w:tr>
      <w:tr w:rsidR="008618D6" w:rsidRPr="00EC27F0" w14:paraId="6F8209EB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B8989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3904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+N+1</w:t>
            </w:r>
          </w:p>
        </w:tc>
      </w:tr>
      <w:tr w:rsidR="008618D6" w:rsidRPr="00EC27F0" w14:paraId="224B3DE2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C3635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30C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015FD85E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91C1E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6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944C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Breaking up the order and running part of it ahead of schedule is known as</w:t>
            </w:r>
          </w:p>
        </w:tc>
      </w:tr>
      <w:tr w:rsidR="008618D6" w:rsidRPr="00EC27F0" w14:paraId="2408085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FC345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19FB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eration splitting</w:t>
            </w:r>
          </w:p>
        </w:tc>
      </w:tr>
      <w:tr w:rsidR="008618D6" w:rsidRPr="00EC27F0" w14:paraId="6FBDE2B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33DC0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DA34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ot splitting</w:t>
            </w:r>
          </w:p>
        </w:tc>
      </w:tr>
      <w:tr w:rsidR="008618D6" w:rsidRPr="00EC27F0" w14:paraId="1FDDDF5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AF4CF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95CE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egging</w:t>
            </w:r>
          </w:p>
        </w:tc>
      </w:tr>
      <w:tr w:rsidR="008618D6" w:rsidRPr="00EC27F0" w14:paraId="5DC1C26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CDC2C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632A4" w14:textId="246DE23C" w:rsidR="008618D6" w:rsidRPr="00EC27F0" w:rsidRDefault="00714D81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verlapping</w:t>
            </w:r>
          </w:p>
        </w:tc>
      </w:tr>
      <w:tr w:rsidR="008618D6" w:rsidRPr="00EC27F0" w14:paraId="0DD406F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CAB6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7BC0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4E45DD42" w14:textId="77777777" w:rsidTr="008618D6">
        <w:trPr>
          <w:trHeight w:val="576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1C301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7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C92B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The master production schedule is the schedule of production for what level 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br/>
              <w:t xml:space="preserve">product/material? </w:t>
            </w:r>
          </w:p>
        </w:tc>
      </w:tr>
      <w:tr w:rsidR="008618D6" w:rsidRPr="00EC27F0" w14:paraId="4B972A9B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46183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B339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evel 0</w:t>
            </w:r>
          </w:p>
        </w:tc>
      </w:tr>
      <w:tr w:rsidR="008618D6" w:rsidRPr="00EC27F0" w14:paraId="0FEC62CB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4A54B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123F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evel 1</w:t>
            </w:r>
          </w:p>
        </w:tc>
      </w:tr>
      <w:tr w:rsidR="008618D6" w:rsidRPr="00EC27F0" w14:paraId="19E7253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96B1F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72DD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evel 2</w:t>
            </w:r>
          </w:p>
        </w:tc>
      </w:tr>
      <w:tr w:rsidR="008618D6" w:rsidRPr="00EC27F0" w14:paraId="6335B2B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8B961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9921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evel 3</w:t>
            </w:r>
          </w:p>
        </w:tc>
      </w:tr>
      <w:tr w:rsidR="008618D6" w:rsidRPr="00EC27F0" w14:paraId="0056602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15680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496B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0F46507C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B31C5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8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4337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lack represent the difference between the</w:t>
            </w:r>
          </w:p>
        </w:tc>
      </w:tr>
      <w:tr w:rsidR="008618D6" w:rsidRPr="00EC27F0" w14:paraId="3A817AF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8A527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A08D4" w14:textId="06B1BC51" w:rsidR="008618D6" w:rsidRPr="00EC27F0" w:rsidRDefault="00714D81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Earliest</w:t>
            </w:r>
            <w:r w:rsidR="008618D6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completion time &amp; latest allowable time</w:t>
            </w:r>
          </w:p>
        </w:tc>
      </w:tr>
      <w:tr w:rsidR="008618D6" w:rsidRPr="00EC27F0" w14:paraId="0A2B25A4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5645C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05935" w14:textId="52B351FC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Latest allowable time &amp; earliest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ompletion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time</w:t>
            </w:r>
          </w:p>
        </w:tc>
      </w:tr>
      <w:tr w:rsidR="008618D6" w:rsidRPr="00EC27F0" w14:paraId="41EECB1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4FC0D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513A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Earliest completion time &amp; normal expected time</w:t>
            </w:r>
          </w:p>
        </w:tc>
      </w:tr>
      <w:tr w:rsidR="008618D6" w:rsidRPr="00EC27F0" w14:paraId="712109C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F16BC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F620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Latest allowable time &amp; normal allowable time</w:t>
            </w:r>
          </w:p>
        </w:tc>
      </w:tr>
      <w:tr w:rsidR="008618D6" w:rsidRPr="00EC27F0" w14:paraId="61B10A8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81DF8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A1B9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79A0A124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EDD05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19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F21C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he word KANBAN is mostly associated with</w:t>
            </w:r>
          </w:p>
        </w:tc>
      </w:tr>
      <w:tr w:rsidR="008618D6" w:rsidRPr="00EC27F0" w14:paraId="1629186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52E2F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994A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EOQ</w:t>
            </w:r>
          </w:p>
        </w:tc>
      </w:tr>
      <w:tr w:rsidR="008618D6" w:rsidRPr="00EC27F0" w14:paraId="22CCABD2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9AB8D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195C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JIT production</w:t>
            </w:r>
          </w:p>
        </w:tc>
      </w:tr>
      <w:tr w:rsidR="008618D6" w:rsidRPr="00EC27F0" w14:paraId="3163E7E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E862A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09A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apacity planning</w:t>
            </w:r>
          </w:p>
        </w:tc>
      </w:tr>
      <w:tr w:rsidR="008618D6" w:rsidRPr="00EC27F0" w14:paraId="37F67B9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C3C21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A936C" w14:textId="40952770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Product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design</w:t>
            </w:r>
          </w:p>
        </w:tc>
      </w:tr>
      <w:tr w:rsidR="008618D6" w:rsidRPr="00EC27F0" w14:paraId="351D833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106A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945F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464E01E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3F020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20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DEA30" w14:textId="47C61AFB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In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graphical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representation the bounded region is known as ____________ region</w:t>
            </w:r>
          </w:p>
        </w:tc>
      </w:tr>
      <w:tr w:rsidR="008618D6" w:rsidRPr="00EC27F0" w14:paraId="0048572C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AB422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4853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olution</w:t>
            </w:r>
          </w:p>
        </w:tc>
      </w:tr>
      <w:tr w:rsidR="008618D6" w:rsidRPr="00EC27F0" w14:paraId="59CCFB16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44D69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8A9F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Basic Solution</w:t>
            </w:r>
          </w:p>
        </w:tc>
      </w:tr>
      <w:tr w:rsidR="008618D6" w:rsidRPr="00EC27F0" w14:paraId="5F24B70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C9681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FFD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Feasible solution</w:t>
            </w:r>
          </w:p>
        </w:tc>
      </w:tr>
      <w:tr w:rsidR="008618D6" w:rsidRPr="00EC27F0" w14:paraId="5607E8EE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8DD006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2392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mal</w:t>
            </w:r>
          </w:p>
        </w:tc>
      </w:tr>
      <w:tr w:rsidR="008618D6" w:rsidRPr="00EC27F0" w14:paraId="22590E3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FE92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025D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60D5434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83FF2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21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0F9A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Gantt chart is mainly used for.</w:t>
            </w:r>
          </w:p>
        </w:tc>
      </w:tr>
      <w:tr w:rsidR="008618D6" w:rsidRPr="00EC27F0" w14:paraId="1845D11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82873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AC21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Routing</w:t>
            </w:r>
          </w:p>
        </w:tc>
      </w:tr>
      <w:tr w:rsidR="008618D6" w:rsidRPr="00EC27F0" w14:paraId="21661CD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73312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272A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cheduling</w:t>
            </w:r>
          </w:p>
        </w:tc>
      </w:tr>
      <w:tr w:rsidR="008618D6" w:rsidRPr="00EC27F0" w14:paraId="4A46A94E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6CE3E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F1A0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follow Up</w:t>
            </w:r>
          </w:p>
        </w:tc>
      </w:tr>
      <w:tr w:rsidR="008618D6" w:rsidRPr="00EC27F0" w14:paraId="1951E08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D9ED9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D05B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Inspection</w:t>
            </w:r>
          </w:p>
        </w:tc>
      </w:tr>
      <w:tr w:rsidR="008618D6" w:rsidRPr="00EC27F0" w14:paraId="56F5F0C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E7B3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A02B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6C86EE60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22F02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22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3537E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he probabilistic time is given by</w:t>
            </w:r>
          </w:p>
        </w:tc>
      </w:tr>
      <w:tr w:rsidR="008618D6" w:rsidRPr="00EC27F0" w14:paraId="7F11605E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73BE6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lastRenderedPageBreak/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C540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(</w:t>
            </w:r>
            <w:proofErr w:type="spellStart"/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o+tp+tn</w:t>
            </w:r>
            <w:proofErr w:type="spellEnd"/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)/3</w:t>
            </w:r>
          </w:p>
        </w:tc>
      </w:tr>
      <w:tr w:rsidR="008618D6" w:rsidRPr="00EC27F0" w14:paraId="370D491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AAFAB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064F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(to+2tp+tn)/4</w:t>
            </w:r>
          </w:p>
        </w:tc>
      </w:tr>
      <w:tr w:rsidR="008618D6" w:rsidRPr="00EC27F0" w14:paraId="39841E4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B8F10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2BFC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(to+4tp+tn)/5</w:t>
            </w:r>
          </w:p>
        </w:tc>
      </w:tr>
      <w:tr w:rsidR="008618D6" w:rsidRPr="00EC27F0" w14:paraId="4CD16039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8A02E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167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(to+tp+4tn)/6</w:t>
            </w:r>
          </w:p>
        </w:tc>
      </w:tr>
      <w:tr w:rsidR="008618D6" w:rsidRPr="00EC27F0" w14:paraId="059A958D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5482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D7A5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1AC7C620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67FC1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23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DFAB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Bin card is used in</w:t>
            </w:r>
          </w:p>
        </w:tc>
      </w:tr>
      <w:tr w:rsidR="008618D6" w:rsidRPr="00EC27F0" w14:paraId="70A816C4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08815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66D3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dministrative wing</w:t>
            </w:r>
          </w:p>
        </w:tc>
      </w:tr>
      <w:tr w:rsidR="008618D6" w:rsidRPr="00EC27F0" w14:paraId="6BD45EA1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7E43D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DFCB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Workshops</w:t>
            </w:r>
          </w:p>
        </w:tc>
      </w:tr>
      <w:tr w:rsidR="008618D6" w:rsidRPr="00EC27F0" w14:paraId="02FD6DE0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3F2D2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3923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Foundry shops</w:t>
            </w:r>
          </w:p>
        </w:tc>
      </w:tr>
      <w:tr w:rsidR="008618D6" w:rsidRPr="00EC27F0" w14:paraId="7333098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6CE3B2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7FBC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stores</w:t>
            </w:r>
          </w:p>
        </w:tc>
      </w:tr>
      <w:tr w:rsidR="008618D6" w:rsidRPr="00EC27F0" w14:paraId="7FECE0A5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0C8F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ABEF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5050656A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730EC1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24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9E2D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The first method invented for planning projects was</w:t>
            </w:r>
          </w:p>
        </w:tc>
      </w:tr>
      <w:tr w:rsidR="008618D6" w:rsidRPr="00EC27F0" w14:paraId="7F9FEB24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4F716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E1105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Bar chart method</w:t>
            </w:r>
          </w:p>
        </w:tc>
      </w:tr>
      <w:tr w:rsidR="008618D6" w:rsidRPr="00EC27F0" w14:paraId="66B3A34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0CCDD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2BF5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ilestone chart</w:t>
            </w:r>
          </w:p>
        </w:tc>
      </w:tr>
      <w:tr w:rsidR="008618D6" w:rsidRPr="00EC27F0" w14:paraId="4504D70E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8BD4D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184E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PM</w:t>
            </w:r>
          </w:p>
        </w:tc>
      </w:tr>
      <w:tr w:rsidR="008618D6" w:rsidRPr="00EC27F0" w14:paraId="7F3988B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BB09F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9B59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ERT</w:t>
            </w:r>
          </w:p>
        </w:tc>
      </w:tr>
      <w:tr w:rsidR="008618D6" w:rsidRPr="00EC27F0" w14:paraId="10AEEB3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00E7B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871B3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</w:tr>
      <w:tr w:rsidR="008618D6" w:rsidRPr="00EC27F0" w14:paraId="1EC59658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83963F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Q25.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7B7DE" w14:textId="24EDD6FE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In the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perpetual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inventory </w:t>
            </w:r>
            <w:r w:rsidR="00714D81"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control, the</w:t>
            </w: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 xml:space="preserve"> material is checked when it reaches its</w:t>
            </w:r>
          </w:p>
        </w:tc>
      </w:tr>
      <w:tr w:rsidR="008618D6" w:rsidRPr="00EC27F0" w14:paraId="2374BA8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25678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A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0F99C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inimum value</w:t>
            </w:r>
          </w:p>
        </w:tc>
      </w:tr>
      <w:tr w:rsidR="008618D6" w:rsidRPr="00EC27F0" w14:paraId="625E0EF7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249340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B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1DFA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Maximum value</w:t>
            </w:r>
          </w:p>
        </w:tc>
      </w:tr>
      <w:tr w:rsidR="008618D6" w:rsidRPr="00EC27F0" w14:paraId="30CBF2BF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70F8E4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C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91088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verage value</w:t>
            </w:r>
          </w:p>
        </w:tc>
      </w:tr>
      <w:tr w:rsidR="008618D6" w:rsidRPr="00EC27F0" w14:paraId="38D7B1D3" w14:textId="77777777" w:rsidTr="008618D6">
        <w:trPr>
          <w:trHeight w:val="288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2C4BDA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Option D: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B919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Alarming value</w:t>
            </w:r>
          </w:p>
        </w:tc>
      </w:tr>
      <w:tr w:rsidR="008618D6" w:rsidRPr="00EC27F0" w14:paraId="7FFF252B" w14:textId="77777777" w:rsidTr="008618D6">
        <w:trPr>
          <w:trHeight w:val="300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CDB8E7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8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B5A2D" w14:textId="77777777" w:rsidR="008618D6" w:rsidRPr="00EC27F0" w:rsidRDefault="008618D6" w:rsidP="00EC27F0">
            <w:pPr>
              <w:spacing w:after="0" w:line="240" w:lineRule="auto"/>
              <w:jc w:val="both"/>
              <w:rPr>
                <w:rFonts w:eastAsia="Times New Roman" w:cstheme="minorHAnsi"/>
                <w:color w:val="3A3A3A"/>
                <w:szCs w:val="24"/>
                <w:lang w:bidi="hi-IN"/>
              </w:rPr>
            </w:pPr>
            <w:r w:rsidRPr="00EC27F0">
              <w:rPr>
                <w:rFonts w:eastAsia="Times New Roman" w:cstheme="minorHAnsi"/>
                <w:color w:val="3A3A3A"/>
                <w:szCs w:val="24"/>
                <w:lang w:bidi="hi-IN"/>
              </w:rPr>
              <w:t> </w:t>
            </w:r>
          </w:p>
        </w:tc>
      </w:tr>
    </w:tbl>
    <w:p w14:paraId="3C70D498" w14:textId="77777777" w:rsidR="008618D6" w:rsidRPr="00EC27F0" w:rsidRDefault="008618D6" w:rsidP="00EC27F0">
      <w:pPr>
        <w:spacing w:after="0" w:line="240" w:lineRule="auto"/>
        <w:jc w:val="both"/>
        <w:rPr>
          <w:rFonts w:cstheme="minorHAnsi"/>
          <w:szCs w:val="24"/>
        </w:rPr>
      </w:pPr>
    </w:p>
    <w:p w14:paraId="17F126C9" w14:textId="77777777" w:rsidR="003362CC" w:rsidRPr="00EC27F0" w:rsidRDefault="003362CC" w:rsidP="00EC27F0">
      <w:pPr>
        <w:spacing w:after="0" w:line="240" w:lineRule="auto"/>
        <w:jc w:val="both"/>
        <w:rPr>
          <w:rFonts w:cstheme="minorHAnsi"/>
          <w:szCs w:val="24"/>
        </w:rPr>
      </w:pPr>
    </w:p>
    <w:p w14:paraId="11BC09E4" w14:textId="4A63E514" w:rsidR="00642708" w:rsidRPr="00EC27F0" w:rsidRDefault="00642708" w:rsidP="00EC27F0">
      <w:pPr>
        <w:spacing w:after="0" w:line="240" w:lineRule="auto"/>
        <w:jc w:val="both"/>
        <w:rPr>
          <w:rFonts w:cstheme="minorHAnsi"/>
          <w:szCs w:val="24"/>
        </w:rPr>
      </w:pPr>
    </w:p>
    <w:sectPr w:rsidR="00642708" w:rsidRPr="00EC27F0" w:rsidSect="003362CC">
      <w:footerReference w:type="default" r:id="rId10"/>
      <w:pgSz w:w="11909" w:h="16834" w:code="9"/>
      <w:pgMar w:top="27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73EB99" w14:textId="77777777" w:rsidR="007D663D" w:rsidRDefault="007D663D" w:rsidP="00353258">
      <w:pPr>
        <w:spacing w:after="0" w:line="240" w:lineRule="auto"/>
      </w:pPr>
      <w:r>
        <w:separator/>
      </w:r>
    </w:p>
  </w:endnote>
  <w:endnote w:type="continuationSeparator" w:id="0">
    <w:p w14:paraId="035A8643" w14:textId="77777777" w:rsidR="007D663D" w:rsidRDefault="007D663D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5470E5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052D88" w14:textId="77777777" w:rsidR="007D663D" w:rsidRDefault="007D663D" w:rsidP="00353258">
      <w:pPr>
        <w:spacing w:after="0" w:line="240" w:lineRule="auto"/>
      </w:pPr>
      <w:r>
        <w:separator/>
      </w:r>
    </w:p>
  </w:footnote>
  <w:footnote w:type="continuationSeparator" w:id="0">
    <w:p w14:paraId="6946765A" w14:textId="77777777" w:rsidR="007D663D" w:rsidRDefault="007D663D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0C675A"/>
    <w:rsid w:val="000F647A"/>
    <w:rsid w:val="00110FD5"/>
    <w:rsid w:val="001259C7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31772D"/>
    <w:rsid w:val="00327801"/>
    <w:rsid w:val="003362CC"/>
    <w:rsid w:val="003528B4"/>
    <w:rsid w:val="00353258"/>
    <w:rsid w:val="003638E7"/>
    <w:rsid w:val="00375801"/>
    <w:rsid w:val="003A5810"/>
    <w:rsid w:val="003A6C62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12AC"/>
    <w:rsid w:val="004D6897"/>
    <w:rsid w:val="005263D4"/>
    <w:rsid w:val="005470E5"/>
    <w:rsid w:val="00547172"/>
    <w:rsid w:val="005704AA"/>
    <w:rsid w:val="00570D2F"/>
    <w:rsid w:val="00575B99"/>
    <w:rsid w:val="005B27B1"/>
    <w:rsid w:val="005E2327"/>
    <w:rsid w:val="006068FF"/>
    <w:rsid w:val="006274A7"/>
    <w:rsid w:val="006408C7"/>
    <w:rsid w:val="00642708"/>
    <w:rsid w:val="00642739"/>
    <w:rsid w:val="00643633"/>
    <w:rsid w:val="00667117"/>
    <w:rsid w:val="00692FE4"/>
    <w:rsid w:val="00696F65"/>
    <w:rsid w:val="006A4363"/>
    <w:rsid w:val="006A489E"/>
    <w:rsid w:val="006C2E67"/>
    <w:rsid w:val="006D32DC"/>
    <w:rsid w:val="006E4696"/>
    <w:rsid w:val="00714D81"/>
    <w:rsid w:val="00714EA2"/>
    <w:rsid w:val="007200EA"/>
    <w:rsid w:val="007249A5"/>
    <w:rsid w:val="0077199A"/>
    <w:rsid w:val="007A7461"/>
    <w:rsid w:val="007B79B6"/>
    <w:rsid w:val="007C4ACA"/>
    <w:rsid w:val="007D663D"/>
    <w:rsid w:val="00806E4E"/>
    <w:rsid w:val="008312C0"/>
    <w:rsid w:val="008618D6"/>
    <w:rsid w:val="008D5235"/>
    <w:rsid w:val="00902D8E"/>
    <w:rsid w:val="00951BDD"/>
    <w:rsid w:val="009530A4"/>
    <w:rsid w:val="00953E97"/>
    <w:rsid w:val="009719BB"/>
    <w:rsid w:val="009867F2"/>
    <w:rsid w:val="009E559B"/>
    <w:rsid w:val="009F27F2"/>
    <w:rsid w:val="00A062D7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211C1"/>
    <w:rsid w:val="00B73151"/>
    <w:rsid w:val="00B845B6"/>
    <w:rsid w:val="00BA57BE"/>
    <w:rsid w:val="00BC767D"/>
    <w:rsid w:val="00BE6403"/>
    <w:rsid w:val="00BF0012"/>
    <w:rsid w:val="00C770D4"/>
    <w:rsid w:val="00CB4F1A"/>
    <w:rsid w:val="00CD7F03"/>
    <w:rsid w:val="00D130CC"/>
    <w:rsid w:val="00D54CCD"/>
    <w:rsid w:val="00D60854"/>
    <w:rsid w:val="00D622E2"/>
    <w:rsid w:val="00D71A11"/>
    <w:rsid w:val="00D957E2"/>
    <w:rsid w:val="00E23CC6"/>
    <w:rsid w:val="00E80C6E"/>
    <w:rsid w:val="00E81747"/>
    <w:rsid w:val="00EC27F0"/>
    <w:rsid w:val="00F149E4"/>
    <w:rsid w:val="00F20D73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9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809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nc</cp:lastModifiedBy>
  <cp:revision>16</cp:revision>
  <dcterms:created xsi:type="dcterms:W3CDTF">2020-10-04T15:20:00Z</dcterms:created>
  <dcterms:modified xsi:type="dcterms:W3CDTF">2020-10-05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